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51A9" w:rsidRPr="00BD3D4A" w:rsidRDefault="00BB51A9" w:rsidP="00BB51A9">
      <w:pPr>
        <w:rPr>
          <w:sz w:val="32"/>
        </w:rPr>
      </w:pPr>
      <w:bookmarkStart w:id="0" w:name="_GoBack"/>
      <w:r w:rsidRPr="00BD3D4A">
        <w:rPr>
          <w:sz w:val="32"/>
        </w:rPr>
        <w:t>Exercise 1:</w:t>
      </w:r>
    </w:p>
    <w:p w:rsidR="00BB51A9" w:rsidRPr="00BD3D4A" w:rsidRDefault="00BB51A9" w:rsidP="00BB51A9">
      <w:pPr>
        <w:rPr>
          <w:sz w:val="32"/>
        </w:rPr>
      </w:pPr>
      <w:r w:rsidRPr="00BD3D4A">
        <w:rPr>
          <w:sz w:val="32"/>
        </w:rPr>
        <w:t>Use lm ( ) -function to model the connection between shoe-size and body-size:</w:t>
      </w:r>
    </w:p>
    <w:p w:rsidR="00BB51A9" w:rsidRPr="00BD3D4A" w:rsidRDefault="00BB51A9" w:rsidP="00BB51A9">
      <w:pPr>
        <w:rPr>
          <w:sz w:val="32"/>
        </w:rPr>
      </w:pPr>
      <w:r w:rsidRPr="00BD3D4A">
        <w:rPr>
          <w:sz w:val="32"/>
        </w:rPr>
        <w:t xml:space="preserve">&gt; </w:t>
      </w:r>
      <w:proofErr w:type="spellStart"/>
      <w:r w:rsidRPr="00BD3D4A">
        <w:rPr>
          <w:sz w:val="32"/>
        </w:rPr>
        <w:t>shoesize</w:t>
      </w:r>
      <w:proofErr w:type="spellEnd"/>
      <w:r w:rsidRPr="00BD3D4A">
        <w:rPr>
          <w:sz w:val="32"/>
        </w:rPr>
        <w:t>&lt;-c(38,38,39,39,40,40,41,41,42,42)</w:t>
      </w:r>
    </w:p>
    <w:p w:rsidR="00BB51A9" w:rsidRPr="00BD3D4A" w:rsidRDefault="00BB51A9" w:rsidP="00BB51A9">
      <w:pPr>
        <w:rPr>
          <w:sz w:val="32"/>
        </w:rPr>
      </w:pPr>
      <w:r w:rsidRPr="00BD3D4A">
        <w:rPr>
          <w:sz w:val="32"/>
        </w:rPr>
        <w:t xml:space="preserve">&gt; </w:t>
      </w:r>
      <w:proofErr w:type="spellStart"/>
      <w:proofErr w:type="gramStart"/>
      <w:r w:rsidRPr="00BD3D4A">
        <w:rPr>
          <w:sz w:val="32"/>
        </w:rPr>
        <w:t>bodysize</w:t>
      </w:r>
      <w:proofErr w:type="spellEnd"/>
      <w:proofErr w:type="gramEnd"/>
      <w:r w:rsidRPr="00BD3D4A">
        <w:rPr>
          <w:sz w:val="32"/>
        </w:rPr>
        <w:t>&lt;-c(153,161,167,169,173,176,182,181,188,189)</w:t>
      </w:r>
    </w:p>
    <w:p w:rsidR="00BB51A9" w:rsidRPr="00BD3D4A" w:rsidRDefault="00BB51A9" w:rsidP="00BB51A9">
      <w:pPr>
        <w:rPr>
          <w:sz w:val="32"/>
        </w:rPr>
      </w:pPr>
      <w:r w:rsidRPr="00BD3D4A">
        <w:rPr>
          <w:sz w:val="32"/>
        </w:rPr>
        <w:t xml:space="preserve">&gt; </w:t>
      </w:r>
      <w:proofErr w:type="spellStart"/>
      <w:proofErr w:type="gramStart"/>
      <w:r w:rsidRPr="00BD3D4A">
        <w:rPr>
          <w:sz w:val="32"/>
        </w:rPr>
        <w:t>bspl</w:t>
      </w:r>
      <w:proofErr w:type="spellEnd"/>
      <w:proofErr w:type="gramEnd"/>
      <w:r w:rsidRPr="00BD3D4A">
        <w:rPr>
          <w:sz w:val="32"/>
        </w:rPr>
        <w:t>&lt;-</w:t>
      </w:r>
      <w:proofErr w:type="spellStart"/>
      <w:r w:rsidRPr="00BD3D4A">
        <w:rPr>
          <w:sz w:val="32"/>
        </w:rPr>
        <w:t>data.frame</w:t>
      </w:r>
      <w:proofErr w:type="spellEnd"/>
      <w:r w:rsidRPr="00BD3D4A">
        <w:rPr>
          <w:sz w:val="32"/>
        </w:rPr>
        <w:t>(</w:t>
      </w:r>
      <w:proofErr w:type="spellStart"/>
      <w:r w:rsidRPr="00BD3D4A">
        <w:rPr>
          <w:sz w:val="32"/>
        </w:rPr>
        <w:t>shoesize,bodysize</w:t>
      </w:r>
      <w:proofErr w:type="spellEnd"/>
      <w:r w:rsidRPr="00BD3D4A">
        <w:rPr>
          <w:sz w:val="32"/>
        </w:rPr>
        <w:t>)</w:t>
      </w:r>
    </w:p>
    <w:p w:rsidR="00BB51A9" w:rsidRPr="00BD3D4A" w:rsidRDefault="00BB51A9" w:rsidP="00BB51A9">
      <w:pPr>
        <w:rPr>
          <w:sz w:val="32"/>
        </w:rPr>
      </w:pPr>
      <w:r w:rsidRPr="00BD3D4A">
        <w:rPr>
          <w:sz w:val="32"/>
        </w:rPr>
        <w:t>What are the coefficients of the model?</w:t>
      </w:r>
    </w:p>
    <w:p w:rsidR="00BB51A9" w:rsidRPr="00BD3D4A" w:rsidRDefault="00BB51A9" w:rsidP="00BB51A9">
      <w:pPr>
        <w:rPr>
          <w:sz w:val="32"/>
        </w:rPr>
      </w:pPr>
      <w:r w:rsidRPr="00BD3D4A">
        <w:rPr>
          <w:sz w:val="32"/>
        </w:rPr>
        <w:t>Plot the points and the model in one plot.</w:t>
      </w:r>
    </w:p>
    <w:p w:rsidR="00BB51A9" w:rsidRPr="00BD3D4A" w:rsidRDefault="00BB51A9" w:rsidP="00BB51A9">
      <w:pPr>
        <w:rPr>
          <w:sz w:val="32"/>
        </w:rPr>
      </w:pPr>
      <w:r w:rsidRPr="00BD3D4A">
        <w:rPr>
          <w:sz w:val="32"/>
        </w:rPr>
        <w:t>Hint: Use the functions</w:t>
      </w:r>
    </w:p>
    <w:p w:rsidR="00BB51A9" w:rsidRPr="00BD3D4A" w:rsidRDefault="00BB51A9" w:rsidP="00BB51A9">
      <w:pPr>
        <w:rPr>
          <w:sz w:val="32"/>
        </w:rPr>
      </w:pPr>
      <w:r w:rsidRPr="00BD3D4A">
        <w:rPr>
          <w:sz w:val="32"/>
        </w:rPr>
        <w:t xml:space="preserve">&gt; </w:t>
      </w:r>
      <w:proofErr w:type="gramStart"/>
      <w:r w:rsidRPr="00BD3D4A">
        <w:rPr>
          <w:sz w:val="32"/>
        </w:rPr>
        <w:t>summary(</w:t>
      </w:r>
      <w:proofErr w:type="gramEnd"/>
      <w:r w:rsidRPr="00BD3D4A">
        <w:rPr>
          <w:sz w:val="32"/>
        </w:rPr>
        <w:t xml:space="preserve"> )</w:t>
      </w:r>
    </w:p>
    <w:p w:rsidR="00BB51A9" w:rsidRPr="00BD3D4A" w:rsidRDefault="00BB51A9" w:rsidP="00BB51A9">
      <w:pPr>
        <w:rPr>
          <w:sz w:val="32"/>
        </w:rPr>
      </w:pPr>
      <w:r w:rsidRPr="00BD3D4A">
        <w:rPr>
          <w:sz w:val="32"/>
        </w:rPr>
        <w:t xml:space="preserve">&gt; </w:t>
      </w:r>
      <w:proofErr w:type="gramStart"/>
      <w:r w:rsidRPr="00BD3D4A">
        <w:rPr>
          <w:sz w:val="32"/>
        </w:rPr>
        <w:t>plot(</w:t>
      </w:r>
      <w:proofErr w:type="gramEnd"/>
      <w:r w:rsidRPr="00BD3D4A">
        <w:rPr>
          <w:sz w:val="32"/>
        </w:rPr>
        <w:t xml:space="preserve"> )</w:t>
      </w:r>
    </w:p>
    <w:p w:rsidR="00BB51A9" w:rsidRPr="00BD3D4A" w:rsidRDefault="00BB51A9" w:rsidP="00BB51A9">
      <w:pPr>
        <w:rPr>
          <w:sz w:val="32"/>
        </w:rPr>
      </w:pPr>
      <w:r w:rsidRPr="00BD3D4A">
        <w:rPr>
          <w:sz w:val="32"/>
        </w:rPr>
        <w:t xml:space="preserve">&gt; </w:t>
      </w:r>
      <w:proofErr w:type="spellStart"/>
      <w:proofErr w:type="gramStart"/>
      <w:r w:rsidRPr="00BD3D4A">
        <w:rPr>
          <w:sz w:val="32"/>
        </w:rPr>
        <w:t>coef</w:t>
      </w:r>
      <w:proofErr w:type="spellEnd"/>
      <w:r w:rsidRPr="00BD3D4A">
        <w:rPr>
          <w:sz w:val="32"/>
        </w:rPr>
        <w:t>(</w:t>
      </w:r>
      <w:proofErr w:type="gramEnd"/>
      <w:r w:rsidRPr="00BD3D4A">
        <w:rPr>
          <w:sz w:val="32"/>
        </w:rPr>
        <w:t xml:space="preserve"> )</w:t>
      </w:r>
    </w:p>
    <w:p w:rsidR="00D86510" w:rsidRPr="00BD3D4A" w:rsidRDefault="00BB51A9" w:rsidP="00BB51A9">
      <w:pPr>
        <w:rPr>
          <w:sz w:val="32"/>
        </w:rPr>
      </w:pPr>
      <w:r w:rsidRPr="00BD3D4A">
        <w:rPr>
          <w:sz w:val="32"/>
        </w:rPr>
        <w:t xml:space="preserve">&gt; </w:t>
      </w:r>
      <w:proofErr w:type="spellStart"/>
      <w:proofErr w:type="gramStart"/>
      <w:r w:rsidRPr="00BD3D4A">
        <w:rPr>
          <w:sz w:val="32"/>
        </w:rPr>
        <w:t>abline</w:t>
      </w:r>
      <w:proofErr w:type="spellEnd"/>
      <w:r w:rsidRPr="00BD3D4A">
        <w:rPr>
          <w:sz w:val="32"/>
        </w:rPr>
        <w:t>(</w:t>
      </w:r>
      <w:proofErr w:type="gramEnd"/>
      <w:r w:rsidRPr="00BD3D4A">
        <w:rPr>
          <w:sz w:val="32"/>
        </w:rPr>
        <w:t xml:space="preserve"> )</w:t>
      </w:r>
      <w:bookmarkEnd w:id="0"/>
    </w:p>
    <w:sectPr w:rsidR="00D86510" w:rsidRPr="00BD3D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NLI0NDUxszQ2M7ZQ0lEKTi0uzszPAykwrAUAoRa5ZCwAAAA="/>
  </w:docVars>
  <w:rsids>
    <w:rsidRoot w:val="00C76C78"/>
    <w:rsid w:val="00BB51A9"/>
    <w:rsid w:val="00BD3D4A"/>
    <w:rsid w:val="00C76C78"/>
    <w:rsid w:val="00D8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035E75-A2FD-44E2-BBA1-DFFB28CE3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</Words>
  <Characters>324</Characters>
  <Application>Microsoft Office Word</Application>
  <DocSecurity>0</DocSecurity>
  <Lines>2</Lines>
  <Paragraphs>1</Paragraphs>
  <ScaleCrop>false</ScaleCrop>
  <Company/>
  <LinksUpToDate>false</LinksUpToDate>
  <CharactersWithSpaces>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3</cp:revision>
  <dcterms:created xsi:type="dcterms:W3CDTF">2018-08-16T11:35:00Z</dcterms:created>
  <dcterms:modified xsi:type="dcterms:W3CDTF">2018-08-16T11:35:00Z</dcterms:modified>
</cp:coreProperties>
</file>